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37E3CA" w14:textId="77777777" w:rsidR="00FF35B4" w:rsidRDefault="00FF35B4" w:rsidP="00FF35B4">
      <w:r>
        <w:t>File: SAHS awareness video_Step 1</w:t>
      </w:r>
    </w:p>
    <w:p w14:paraId="462A9E50" w14:textId="77777777" w:rsidR="00FF35B4" w:rsidRDefault="00FF35B4" w:rsidP="00FF35B4">
      <w:r>
        <w:t>---</w:t>
      </w:r>
    </w:p>
    <w:p w14:paraId="6C084C69" w14:textId="77777777" w:rsidR="00FF35B4" w:rsidRDefault="00FF35B4" w:rsidP="00FF35B4"/>
    <w:p w14:paraId="555EA727" w14:textId="63066240" w:rsidR="00FF35B4" w:rsidRDefault="00FF35B4" w:rsidP="00FF35B4">
      <w:r>
        <w:t>Once you make a decision</w:t>
      </w:r>
      <w:r w:rsidR="00F37C66">
        <w:t xml:space="preserve"> </w:t>
      </w:r>
      <w:r>
        <w:t>to engage external supports,</w:t>
      </w:r>
      <w:r w:rsidR="00F37C66">
        <w:t xml:space="preserve"> </w:t>
      </w:r>
      <w:r>
        <w:t>the database of prequalified</w:t>
      </w:r>
      <w:r w:rsidR="00F37C66">
        <w:t xml:space="preserve"> </w:t>
      </w:r>
      <w:r>
        <w:t>allied health and</w:t>
      </w:r>
      <w:r w:rsidR="00F37C66">
        <w:t xml:space="preserve"> </w:t>
      </w:r>
      <w:r>
        <w:t>behaviour support providers</w:t>
      </w:r>
      <w:r w:rsidR="00F37C66">
        <w:t xml:space="preserve"> </w:t>
      </w:r>
      <w:r>
        <w:t>can be used</w:t>
      </w:r>
      <w:r w:rsidR="00F37C66">
        <w:t xml:space="preserve"> </w:t>
      </w:r>
      <w:r>
        <w:t>to find the right provider</w:t>
      </w:r>
      <w:r w:rsidR="00F37C66">
        <w:t xml:space="preserve"> </w:t>
      </w:r>
      <w:r>
        <w:t>for your school.</w:t>
      </w:r>
    </w:p>
    <w:p w14:paraId="1A76B697" w14:textId="24CAEB7B" w:rsidR="00FF35B4" w:rsidRDefault="00FF35B4" w:rsidP="00FF35B4">
      <w:r>
        <w:t>You’ll find the link</w:t>
      </w:r>
      <w:r w:rsidR="00F37C66">
        <w:t xml:space="preserve"> </w:t>
      </w:r>
      <w:r>
        <w:t>to the database</w:t>
      </w:r>
      <w:r w:rsidR="00F37C66">
        <w:t xml:space="preserve"> </w:t>
      </w:r>
      <w:r>
        <w:t>in the key links associated</w:t>
      </w:r>
      <w:r w:rsidR="00F37C66">
        <w:t xml:space="preserve"> </w:t>
      </w:r>
      <w:r>
        <w:t>with this video or at</w:t>
      </w:r>
      <w:r w:rsidR="00F37C66">
        <w:t xml:space="preserve"> </w:t>
      </w:r>
      <w:r>
        <w:t>education dot nsw dot gov dot au</w:t>
      </w:r>
      <w:r w:rsidR="00F37C66">
        <w:t xml:space="preserve"> </w:t>
      </w:r>
      <w:r>
        <w:t>forward slash</w:t>
      </w:r>
      <w:r w:rsidR="00F37C66">
        <w:t xml:space="preserve"> </w:t>
      </w:r>
      <w:r>
        <w:t>allied dash health dash scheme.</w:t>
      </w:r>
    </w:p>
    <w:p w14:paraId="33BD1318" w14:textId="6F727723" w:rsidR="00FF35B4" w:rsidRDefault="00FF35B4" w:rsidP="00FF35B4">
      <w:r>
        <w:t>You can search the database by service type,</w:t>
      </w:r>
      <w:r w:rsidR="00F37C66">
        <w:t xml:space="preserve"> </w:t>
      </w:r>
      <w:r>
        <w:t>geographical location or a combination of the two,</w:t>
      </w:r>
      <w:r w:rsidR="00F37C66">
        <w:t xml:space="preserve"> </w:t>
      </w:r>
      <w:r>
        <w:t>and use the search bar for more detailed searches,</w:t>
      </w:r>
      <w:r w:rsidR="00F37C66">
        <w:t xml:space="preserve"> </w:t>
      </w:r>
      <w:r>
        <w:t>using common terms such as</w:t>
      </w:r>
      <w:r w:rsidR="00F37C66">
        <w:t xml:space="preserve"> </w:t>
      </w:r>
      <w:r>
        <w:t>“autism spectrum</w:t>
      </w:r>
      <w:r w:rsidR="00F37C66">
        <w:t>” or “trauma informed practice”</w:t>
      </w:r>
      <w:r>
        <w:t xml:space="preserve"> or “trauma informed practice”.</w:t>
      </w:r>
    </w:p>
    <w:p w14:paraId="4B165C1F" w14:textId="3E9B69D3" w:rsidR="00FF35B4" w:rsidRDefault="00FF35B4" w:rsidP="00FF35B4">
      <w:r>
        <w:t>Let’s say Billabong school in the Illawarra region</w:t>
      </w:r>
      <w:r w:rsidR="00F37C66">
        <w:t xml:space="preserve"> </w:t>
      </w:r>
      <w:r>
        <w:t>is looking for an occupational therapist</w:t>
      </w:r>
      <w:r w:rsidR="00F37C66">
        <w:t xml:space="preserve"> </w:t>
      </w:r>
      <w:r>
        <w:t>or behaviour support practitioner</w:t>
      </w:r>
      <w:r w:rsidR="00F37C66">
        <w:t xml:space="preserve"> </w:t>
      </w:r>
      <w:r>
        <w:t>to run a professional development session for staff.</w:t>
      </w:r>
    </w:p>
    <w:p w14:paraId="32726B50" w14:textId="3A939E64" w:rsidR="00FF35B4" w:rsidRDefault="00FF35B4" w:rsidP="00FF35B4">
      <w:r>
        <w:t>Using the filters on the left,</w:t>
      </w:r>
      <w:r w:rsidR="00F37C66">
        <w:t xml:space="preserve"> </w:t>
      </w:r>
      <w:r>
        <w:t>they would tick the Illawarra region box</w:t>
      </w:r>
      <w:r w:rsidR="00F37C66">
        <w:t xml:space="preserve"> </w:t>
      </w:r>
      <w:r>
        <w:t>and the Occupational Therapy</w:t>
      </w:r>
      <w:r w:rsidR="00F37C66">
        <w:t xml:space="preserve"> </w:t>
      </w:r>
      <w:r>
        <w:t>and Behaviour Support boxes.</w:t>
      </w:r>
    </w:p>
    <w:p w14:paraId="77DB872F" w14:textId="00E8D5FA" w:rsidR="00FF35B4" w:rsidRDefault="00FF35B4" w:rsidP="00FF35B4">
      <w:r>
        <w:t>Immediately,</w:t>
      </w:r>
      <w:r w:rsidR="00F37C66">
        <w:t xml:space="preserve"> </w:t>
      </w:r>
      <w:r>
        <w:t>they will see there are 20 possible providers</w:t>
      </w:r>
      <w:r w:rsidR="00F37C66">
        <w:t xml:space="preserve"> </w:t>
      </w:r>
      <w:r>
        <w:t>in the Illawarra region.</w:t>
      </w:r>
      <w:r w:rsidR="00F37C66">
        <w:t xml:space="preserve"> A</w:t>
      </w:r>
      <w:r>
        <w:t>nd by clicking the</w:t>
      </w:r>
      <w:r w:rsidR="00F37C66">
        <w:t xml:space="preserve"> </w:t>
      </w:r>
      <w:r>
        <w:t>“read more” button for a provider,</w:t>
      </w:r>
      <w:r w:rsidR="00F37C66">
        <w:t xml:space="preserve"> </w:t>
      </w:r>
      <w:r>
        <w:t>they will get a better idea</w:t>
      </w:r>
      <w:r w:rsidR="00F37C66">
        <w:t xml:space="preserve"> </w:t>
      </w:r>
      <w:r>
        <w:t>of the exact services they deliver.</w:t>
      </w:r>
    </w:p>
    <w:p w14:paraId="166E68A7" w14:textId="08E68791" w:rsidR="00FF35B4" w:rsidRDefault="00FF35B4" w:rsidP="00FF35B4">
      <w:r>
        <w:t>As we can see, each profile</w:t>
      </w:r>
      <w:r w:rsidR="00F37C66">
        <w:t xml:space="preserve"> </w:t>
      </w:r>
      <w:r>
        <w:t>highlights their services,</w:t>
      </w:r>
      <w:r w:rsidR="00F37C66">
        <w:t xml:space="preserve"> </w:t>
      </w:r>
      <w:r>
        <w:t>who they provide their services to</w:t>
      </w:r>
      <w:r w:rsidR="00F37C66">
        <w:t xml:space="preserve"> </w:t>
      </w:r>
      <w:r>
        <w:t>and how they deliver their services</w:t>
      </w:r>
      <w:r w:rsidR="00F37C66">
        <w:t xml:space="preserve"> </w:t>
      </w:r>
      <w:r>
        <w:t>for example,</w:t>
      </w:r>
      <w:r w:rsidR="00F37C66">
        <w:t xml:space="preserve"> </w:t>
      </w:r>
      <w:r>
        <w:t>if the delivery mode is face to face</w:t>
      </w:r>
      <w:r w:rsidR="00F37C66">
        <w:t xml:space="preserve"> </w:t>
      </w:r>
      <w:r>
        <w:t>or via telehealth.</w:t>
      </w:r>
      <w:bookmarkStart w:id="0" w:name="_GoBack"/>
      <w:bookmarkEnd w:id="0"/>
    </w:p>
    <w:p w14:paraId="5EFBB3B3" w14:textId="23E51F87" w:rsidR="00DF7C12" w:rsidRDefault="00FF35B4" w:rsidP="00FF35B4">
      <w:r>
        <w:t>When searching for a provider,</w:t>
      </w:r>
      <w:r w:rsidR="00F37C66">
        <w:t xml:space="preserve"> </w:t>
      </w:r>
      <w:r>
        <w:t>you can always refer to their contact details</w:t>
      </w:r>
      <w:r w:rsidR="00F37C66">
        <w:t xml:space="preserve"> </w:t>
      </w:r>
      <w:r>
        <w:t>and discuss your requirements with them</w:t>
      </w:r>
      <w:r w:rsidR="00F37C66">
        <w:t xml:space="preserve"> </w:t>
      </w:r>
      <w:r>
        <w:t>before making your selection.</w:t>
      </w:r>
    </w:p>
    <w:sectPr w:rsidR="00DF7C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sTA3MLM0MbI0NzRU0lEKTi0uzszPAykwqgUAcXkOGiwAAAA="/>
  </w:docVars>
  <w:rsids>
    <w:rsidRoot w:val="00FF35B4"/>
    <w:rsid w:val="009E34A8"/>
    <w:rsid w:val="00DF7C12"/>
    <w:rsid w:val="00F37C66"/>
    <w:rsid w:val="00FF3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6F985"/>
  <w15:chartTrackingRefBased/>
  <w15:docId w15:val="{01B34645-C9FA-4047-92A4-A3607BA15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B5D008664BB4A935FE22DD8C1AB19" ma:contentTypeVersion="14" ma:contentTypeDescription="Create a new document." ma:contentTypeScope="" ma:versionID="c82f29064b4a0e8fe1b002fe33107b53">
  <xsd:schema xmlns:xsd="http://www.w3.org/2001/XMLSchema" xmlns:xs="http://www.w3.org/2001/XMLSchema" xmlns:p="http://schemas.microsoft.com/office/2006/metadata/properties" xmlns:ns3="bfa75ccd-0fae-45c6-aa20-e63fcbe4d187" xmlns:ns4="6b7f1e13-fd44-4fb8-8f17-b09f1269066c" targetNamespace="http://schemas.microsoft.com/office/2006/metadata/properties" ma:root="true" ma:fieldsID="1317a66102311c158624ed8b0aa6c94a" ns3:_="" ns4:_="">
    <xsd:import namespace="bfa75ccd-0fae-45c6-aa20-e63fcbe4d187"/>
    <xsd:import namespace="6b7f1e13-fd44-4fb8-8f17-b09f1269066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a75ccd-0fae-45c6-aa20-e63fcbe4d18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7f1e13-fd44-4fb8-8f17-b09f126906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555E0B-B38C-4E3A-9254-E10F54D474BD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6b7f1e13-fd44-4fb8-8f17-b09f1269066c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bfa75ccd-0fae-45c6-aa20-e63fcbe4d187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9DA4BED-8994-40C2-802D-183EE8C9CD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a75ccd-0fae-45c6-aa20-e63fcbe4d187"/>
    <ds:schemaRef ds:uri="6b7f1e13-fd44-4fb8-8f17-b09f126906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539EC7-E73D-4A34-8BB0-02F8051A343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 Department of Education</Company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tt Salakas</dc:creator>
  <cp:keywords/>
  <dc:description/>
  <cp:lastModifiedBy>Brett Salakas</cp:lastModifiedBy>
  <cp:revision>2</cp:revision>
  <dcterms:created xsi:type="dcterms:W3CDTF">2021-05-21T05:31:00Z</dcterms:created>
  <dcterms:modified xsi:type="dcterms:W3CDTF">2021-05-24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B5D008664BB4A935FE22DD8C1AB19</vt:lpwstr>
  </property>
</Properties>
</file>